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F936B" w14:textId="3BDCCE00" w:rsidR="00013987" w:rsidRDefault="00F20790" w:rsidP="00B72224">
      <w:pPr>
        <w:pStyle w:val="Title"/>
        <w:jc w:val="center"/>
        <w:rPr>
          <w:sz w:val="36"/>
          <w:szCs w:val="36"/>
        </w:rPr>
      </w:pPr>
      <w:r>
        <w:rPr>
          <w:sz w:val="36"/>
          <w:szCs w:val="36"/>
        </w:rPr>
        <w:t>CORNHOLE</w:t>
      </w:r>
      <w:r w:rsidR="00B72224">
        <w:rPr>
          <w:sz w:val="36"/>
          <w:szCs w:val="36"/>
        </w:rPr>
        <w:t xml:space="preserve"> RULES AND ENTRY FORM</w:t>
      </w:r>
    </w:p>
    <w:p w14:paraId="62F6605E" w14:textId="20DBE4E5" w:rsidR="00B72224" w:rsidRDefault="00B72224" w:rsidP="00D068B0">
      <w:pPr>
        <w:spacing w:line="240" w:lineRule="auto"/>
      </w:pPr>
    </w:p>
    <w:p w14:paraId="07FBFCA1" w14:textId="500BE7D7" w:rsidR="00D068B0" w:rsidRDefault="00F20790" w:rsidP="00F20790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ACA RULES WILL BE FOLLOWED </w:t>
      </w:r>
    </w:p>
    <w:p w14:paraId="42F6FF50" w14:textId="18AD7F99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5304DAC3" w14:textId="48B7BDEA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TEAM NAME: ________________________________</w:t>
      </w:r>
    </w:p>
    <w:p w14:paraId="4BFD8FE0" w14:textId="5985645B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6D67EB0C" w14:textId="522A40E4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PLAYER 1: ___________________________________</w:t>
      </w:r>
    </w:p>
    <w:p w14:paraId="3A084079" w14:textId="699E2D08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06B0589D" w14:textId="738BC3A7" w:rsidR="00662FF9" w:rsidRDefault="00662FF9" w:rsidP="00662FF9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PLAYER 2: ___________________________________</w:t>
      </w:r>
    </w:p>
    <w:p w14:paraId="74328C41" w14:textId="53DDD314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7FF79861" w14:textId="72C0F25F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E-MAIL:  ____________________________________</w:t>
      </w:r>
    </w:p>
    <w:p w14:paraId="6F1F1C72" w14:textId="17933E06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06BF225B" w14:textId="35A2DAD4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PHONE: _____________________________________</w:t>
      </w:r>
    </w:p>
    <w:p w14:paraId="7208B9B3" w14:textId="28ED27E0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2D1F9790" w14:textId="16E82F05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6175FACE" w14:textId="5DBFFA2B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3623D488" w14:textId="77777777" w:rsidR="00B72224" w:rsidRPr="00B72224" w:rsidRDefault="00B72224" w:rsidP="00B72224">
      <w:pPr>
        <w:pStyle w:val="ListParagraph"/>
        <w:ind w:left="1440" w:firstLine="0"/>
        <w:rPr>
          <w:sz w:val="28"/>
          <w:szCs w:val="28"/>
        </w:rPr>
      </w:pPr>
    </w:p>
    <w:p w14:paraId="67811813" w14:textId="77777777" w:rsidR="00B72224" w:rsidRPr="00B72224" w:rsidRDefault="00B72224" w:rsidP="00B72224"/>
    <w:sectPr w:rsidR="00B72224" w:rsidRPr="00B722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763BDF"/>
    <w:multiLevelType w:val="hybridMultilevel"/>
    <w:tmpl w:val="1D28F1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3E13801"/>
    <w:multiLevelType w:val="hybridMultilevel"/>
    <w:tmpl w:val="58A07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MjY1tTAzMzczNDdQ0lEKTi0uzszPAykwqgUAH5vFlSwAAAA="/>
  </w:docVars>
  <w:rsids>
    <w:rsidRoot w:val="00B72224"/>
    <w:rsid w:val="00013987"/>
    <w:rsid w:val="00662FF9"/>
    <w:rsid w:val="006F6467"/>
    <w:rsid w:val="008F2C9C"/>
    <w:rsid w:val="00B72224"/>
    <w:rsid w:val="00D068B0"/>
    <w:rsid w:val="00F20790"/>
    <w:rsid w:val="00FB2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0047A"/>
  <w15:chartTrackingRefBased/>
  <w15:docId w15:val="{A76D40E1-026F-4097-8200-D6A985418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80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7222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2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722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ray</dc:creator>
  <cp:keywords/>
  <dc:description/>
  <cp:lastModifiedBy>Jonathan Gray</cp:lastModifiedBy>
  <cp:revision>2</cp:revision>
  <cp:lastPrinted>2021-02-27T19:01:00Z</cp:lastPrinted>
  <dcterms:created xsi:type="dcterms:W3CDTF">2021-02-27T19:04:00Z</dcterms:created>
  <dcterms:modified xsi:type="dcterms:W3CDTF">2021-02-27T19:04:00Z</dcterms:modified>
</cp:coreProperties>
</file>